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3</w:t>
            </w:r>
          </w:p>
        </w:tc>
      </w:tr>
      <w:tr>
        <w:trPr>
          <w:trHeight w:val="3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6</w:t>
            </w:r>
          </w:p>
        </w:tc>
      </w:tr>
      <w:tr>
        <w:trPr>
          <w:trHeight w:val="3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3</w:t>
            </w:r>
          </w:p>
        </w:tc>
      </w:tr>
      <w:tr>
        <w:trPr>
          <w:trHeight w:val="30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8</w:t>
            </w:r>
          </w:p>
        </w:tc>
      </w:tr>
      <w:tr>
        <w:trPr>
          <w:trHeight w:val="30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9</w:t>
            </w:r>
          </w:p>
        </w:tc>
      </w:tr>
      <w:tr>
        <w:trPr>
          <w:trHeight w:val="3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7.0</w:t>
            </w:r>
          </w:p>
        </w:tc>
      </w:tr>
      <w:tr>
        <w:trPr>
          <w:trHeight w:val="3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41.8</w:t>
            </w:r>
          </w:p>
        </w:tc>
      </w:tr>
      <w:tr>
        <w:trPr>
          <w:trHeight w:val="306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46.6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</w:tr>
      <w:tr>
        <w:trPr>
          <w:trHeight w:val="3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7</w:t>
            </w:r>
          </w:p>
        </w:tc>
      </w:tr>
      <w:tr>
        <w:trPr>
          <w:trHeight w:val="3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0</w:t>
            </w:r>
          </w:p>
        </w:tc>
      </w:tr>
      <w:tr>
        <w:trPr>
          <w:trHeight w:val="30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</w:tr>
      <w:tr>
        <w:trPr>
          <w:trHeight w:val="30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</w:tr>
      <w:tr>
        <w:trPr>
          <w:trHeight w:val="3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</w:tr>
      <w:tr>
        <w:trPr>
          <w:trHeight w:val="3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Jap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1556"/>
        <w:gridCol w:w="965"/>
        <w:gridCol w:w="965"/>
        <w:gridCol w:w="673"/>
      </w:tblGrid>
      <w:tr>
        <w:trPr>
          <w:trHeight w:val="33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1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to Michii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71-07-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82-01-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97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1-07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1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3-01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uneyo Toyona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-05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8-0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Kaku Yaman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-12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8-04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Kama Chi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-0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0-05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iyo Shirais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5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9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iyono Hasega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6-1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1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Komiya Miyaza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1-01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isao Oka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-03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5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bi Taj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-08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8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iyo Miya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-05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8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itsue Toyo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6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ukie H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-04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7-0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1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hin Matsush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-03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9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ina Kitaga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-1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0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higeyo Naka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-02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1-0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1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Hama Yasuka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1-05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oshi Ba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-06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2-01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1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Jiroemon Kim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3-06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akashi Hatto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9-0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akari Momo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5-07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Yasutaro Ko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6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samitsu Yosh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4-05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6-10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sazou Non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5-07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9-0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itetsu Watana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7-03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20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  <w:tr>
        <w:trPr>
          <w:trHeight w:val="341" w:hRule="auto"/>
        </w:trPr>
        body5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gridSpan w:val="3"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true"/>
                <w:b w:val="false"/>
                <w:u w:val="none"/>
                <w:sz w:val="15"/>
                <w:szCs w:val="15"/>
                <w:color w:val="000000"/>
              </w:rPr>
              <w:t xml:space="preserve">data withheld by ID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ID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3:46Z</dcterms:created>
  <dcterms:modified xsi:type="dcterms:W3CDTF">2023-02-22T19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